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470/670</w:t>
      </w:r>
    </w:p>
    <w:p>
      <w:pPr>
        <w:pStyle w:val="FirstParagraph"/>
      </w:pPr>
      <w:r>
        <w:t xml:space="preserve">Please check for updates frequently!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3"/>
        <w:gridCol w:w="416"/>
        <w:gridCol w:w="3626"/>
        <w:gridCol w:w="1000"/>
        <w:gridCol w:w="1875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2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urse overview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Intro to Systems Think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4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ntro to Population Ecology; Exponential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6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Introduction to population modeling in Excel, InsightMaker, and 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9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ntro to Population Ecology; Exponential growth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31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althus and exponential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/2024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AB 1 (cont’d)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5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structor awa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7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structor awa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9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2: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Density-dependent populations in InsightMaker; MS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2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ssenger pigeon/Allee Effe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4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Age-structured 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6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3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ge-structured populations in Excel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9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ident’s Day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1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Age-structured 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3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4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trix population models in R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6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eppell 1998</w:t>
              </w:r>
            </w:hyperlink>
            <w:r>
              <w:t xml:space="preserve"> </w:t>
            </w:r>
            <w:r>
              <w:t xml:space="preserve">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8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et in project group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/2024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Work in final project groups: PVA proposal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4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6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egan 2002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8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5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VA proposals, Lab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1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3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5/2024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or make alternate arrangements for a group meeting tim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8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0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Small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2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on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 </w:t>
            </w:r>
            <w:r>
              <w:t xml:space="preserve">(</w:t>
            </w:r>
            <w:hyperlink r:id="rId39">
              <w:r>
                <w:rPr>
                  <w:rStyle w:val="Hyperlink"/>
                </w:rPr>
                <w:t xml:space="preserve">PVA models</w:t>
              </w:r>
            </w:hyperlink>
            <w:r>
              <w:t xml:space="preserve"> </w:t>
            </w:r>
            <w:r>
              <w:t xml:space="preserve">due Apr 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5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7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9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Declining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3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eta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5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6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Metapopulation modeling in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8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eta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0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Source-sink dynam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Griffin et 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VA models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2/2024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working model and descrip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5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7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9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 (optional-no assignment):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arameter estimation: mark-recapture d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2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PVA draf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4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6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Final Project Peer Review (submit peer review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9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pecies interactions: predator-pre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3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6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arameter estimat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8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: Prep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3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(10:15am to 12:15p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5/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APERS D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nal PVA write-up, Extra credit assignments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6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0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2" Target="LAB6.html" TargetMode="External" /><Relationship Type="http://schemas.openxmlformats.org/officeDocument/2006/relationships/hyperlink" Id="rId44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40" Target="LECTURE11.html" TargetMode="External" /><Relationship Type="http://schemas.openxmlformats.org/officeDocument/2006/relationships/hyperlink" Id="rId39" Target="LECTURE12.html" TargetMode="External" /><Relationship Type="http://schemas.openxmlformats.org/officeDocument/2006/relationships/hyperlink" Id="rId41" Target="LECTURE13.html" TargetMode="External" /><Relationship Type="http://schemas.openxmlformats.org/officeDocument/2006/relationships/hyperlink" Id="rId47" Target="LECTURE15.html" TargetMode="External" /><Relationship Type="http://schemas.openxmlformats.org/officeDocument/2006/relationships/hyperlink" Id="rId45" Target="LECTURE16.html" TargetMode="External" /><Relationship Type="http://schemas.openxmlformats.org/officeDocument/2006/relationships/hyperlink" Id="rId46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3" Target="griffin1.pdf" TargetMode="External" /><Relationship Type="http://schemas.openxmlformats.org/officeDocument/2006/relationships/hyperlink" Id="rId32" Target="heppell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6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0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2" Target="LAB6.html" TargetMode="External" /><Relationship Type="http://schemas.openxmlformats.org/officeDocument/2006/relationships/hyperlink" Id="rId44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40" Target="LECTURE11.html" TargetMode="External" /><Relationship Type="http://schemas.openxmlformats.org/officeDocument/2006/relationships/hyperlink" Id="rId39" Target="LECTURE12.html" TargetMode="External" /><Relationship Type="http://schemas.openxmlformats.org/officeDocument/2006/relationships/hyperlink" Id="rId41" Target="LECTURE13.html" TargetMode="External" /><Relationship Type="http://schemas.openxmlformats.org/officeDocument/2006/relationships/hyperlink" Id="rId47" Target="LECTURE15.html" TargetMode="External" /><Relationship Type="http://schemas.openxmlformats.org/officeDocument/2006/relationships/hyperlink" Id="rId45" Target="LECTURE16.html" TargetMode="External" /><Relationship Type="http://schemas.openxmlformats.org/officeDocument/2006/relationships/hyperlink" Id="rId46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3" Target="griffin1.pdf" TargetMode="External" /><Relationship Type="http://schemas.openxmlformats.org/officeDocument/2006/relationships/hyperlink" Id="rId32" Target="heppel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4</dc:title>
  <dc:creator>NRES 470/670</dc:creator>
  <cp:keywords/>
  <dcterms:created xsi:type="dcterms:W3CDTF">2024-02-27T17:26:43Z</dcterms:created>
  <dcterms:modified xsi:type="dcterms:W3CDTF">2024-02-27T17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